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ฟหหฟหฟแหฟแหฟหแหฟแหฟแหฟหหความจริงผมเด็กกับเรียนท่านประธานได้แต่ตอนต้นว่าผมจะไม่พูดการประเมินในการทำงานย้อนหลังมาเอาจากรายงานของท่านประธานว่าด้วยประเด็นป้านาการเรียนรู้เนี่ยประเมินกับความสำเร็จเพียง 13 เปอร์เซ็นต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2-06-27T10:15:39Z</dcterms:created>
  <dcterms:modified xsi:type="dcterms:W3CDTF">2022-06-27T10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16.29 น.</vt:lpwstr>
  </property>
  <property fmtid="{D5CDD505-2E9C-101B-9397-08002B2CF9AE}" pid="3" name="subtitle">
    <vt:lpwstr/>
  </property>
</Properties>
</file>